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650B47" w14:textId="222E4251" w:rsidR="00DA53B3" w:rsidRDefault="00CF17AA" w:rsidP="00C82B17">
      <w:pPr>
        <w:ind w:left="-426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098C38E1" wp14:editId="6FC9DAE5">
                <wp:simplePos x="0" y="0"/>
                <wp:positionH relativeFrom="column">
                  <wp:posOffset>5746908</wp:posOffset>
                </wp:positionH>
                <wp:positionV relativeFrom="paragraph">
                  <wp:posOffset>9205792</wp:posOffset>
                </wp:positionV>
                <wp:extent cx="396060" cy="427933"/>
                <wp:effectExtent l="0" t="0" r="26670" b="26670"/>
                <wp:wrapNone/>
                <wp:docPr id="27" name="Arc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396060" cy="427933"/>
                        </a:xfrm>
                        <a:prstGeom prst="arc">
                          <a:avLst>
                            <a:gd name="adj1" fmla="val 16200000"/>
                            <a:gd name="adj2" fmla="val 20980663"/>
                          </a:avLst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D84238" id="Arc 27" o:spid="_x0000_s1026" style="position:absolute;margin-left:452.5pt;margin-top:724.85pt;width:31.2pt;height:33.7pt;rotation:90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396060,4279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" path="m198030,nsc294696,,377237,75408,393305,178401l198030,213967,198030,xem198030,nfc294696,,377237,75408,393305,178401e" filled="f" strokecolor="black [3200]" strokeweight="1.5pt">
                <v:stroke joinstyle="miter"/>
                <v:path arrowok="t" o:connecttype="custom" o:connectlocs="198030,0;393305,178401" o:connectangles="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787FE8B" wp14:editId="2217695C">
                <wp:simplePos x="0" y="0"/>
                <wp:positionH relativeFrom="column">
                  <wp:posOffset>6257594</wp:posOffset>
                </wp:positionH>
                <wp:positionV relativeFrom="paragraph">
                  <wp:posOffset>6849399</wp:posOffset>
                </wp:positionV>
                <wp:extent cx="241364" cy="2321"/>
                <wp:effectExtent l="0" t="0" r="25400" b="36195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1364" cy="2321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2196BB0" id="Straight Connector 23" o:spid="_x0000_s1026" style="position:absolute;z-index:2516807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492.7pt,539.3pt" to="511.7pt,53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" strokecolor="black [3200]" strokeweight="1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2A1C3603" wp14:editId="409B39F6">
                <wp:simplePos x="0" y="0"/>
                <wp:positionH relativeFrom="column">
                  <wp:posOffset>6605572</wp:posOffset>
                </wp:positionH>
                <wp:positionV relativeFrom="paragraph">
                  <wp:posOffset>6958478</wp:posOffset>
                </wp:positionV>
                <wp:extent cx="143" cy="815717"/>
                <wp:effectExtent l="0" t="0" r="38100" b="22860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3" cy="815717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D87CD03" id="Straight Connector 24" o:spid="_x0000_s1026" style="position:absolute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20.1pt,547.9pt" to="520.1pt,61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" strokecolor="black [3200]" strokeweight="1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F8427E7" wp14:editId="2EF10379">
                <wp:simplePos x="0" y="0"/>
                <wp:positionH relativeFrom="column">
                  <wp:posOffset>6367976</wp:posOffset>
                </wp:positionH>
                <wp:positionV relativeFrom="paragraph">
                  <wp:posOffset>6850379</wp:posOffset>
                </wp:positionV>
                <wp:extent cx="237490" cy="215265"/>
                <wp:effectExtent l="0" t="19050" r="10160" b="0"/>
                <wp:wrapNone/>
                <wp:docPr id="34" name="Arc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0622">
                          <a:off x="0" y="0"/>
                          <a:ext cx="237490" cy="215265"/>
                        </a:xfrm>
                        <a:prstGeom prst="arc">
                          <a:avLst>
                            <a:gd name="adj1" fmla="val 16096306"/>
                            <a:gd name="adj2" fmla="val 0"/>
                          </a:avLst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AAEACC" id="Arc 34" o:spid="_x0000_s1026" style="position:absolute;margin-left:501.4pt;margin-top:539.4pt;width:18.7pt;height:16.95pt;rotation:175442fd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37490,2152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" path="m115499,40nsc145474,-703,174649,8861,197166,26811v25633,20435,40325,49880,40325,80822l118745,107633,115499,40xem115499,40nfc145474,-703,174649,8861,197166,26811v25633,20435,40325,49880,40325,80822e" filled="f" strokecolor="black [3200]" strokeweight="1.5pt">
                <v:stroke joinstyle="miter"/>
                <v:path arrowok="t" o:connecttype="custom" o:connectlocs="115499,40;197166,26811;237491,107633" o:connectangles="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2D62E0A5" wp14:editId="5A5AC76A">
                <wp:simplePos x="0" y="0"/>
                <wp:positionH relativeFrom="column">
                  <wp:posOffset>6152786</wp:posOffset>
                </wp:positionH>
                <wp:positionV relativeFrom="paragraph">
                  <wp:posOffset>7877338</wp:posOffset>
                </wp:positionV>
                <wp:extent cx="237490" cy="215265"/>
                <wp:effectExtent l="0" t="7938" r="0" b="0"/>
                <wp:wrapNone/>
                <wp:docPr id="31" name="Arc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237490" cy="215265"/>
                        </a:xfrm>
                        <a:prstGeom prst="arc">
                          <a:avLst>
                            <a:gd name="adj1" fmla="val 16200000"/>
                            <a:gd name="adj2" fmla="val 20188714"/>
                          </a:avLst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038882" id="Arc 31" o:spid="_x0000_s1026" style="position:absolute;margin-left:484.45pt;margin-top:620.25pt;width:18.7pt;height:16.95pt;rotation:-90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37490,2152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" path="m118745,nsc164406,,206023,23732,225788,61042l118745,107633,118745,xem118745,nfc164406,,206023,23732,225788,61042e" filled="f" strokecolor="black [3200]" strokeweight="1.5pt">
                <v:stroke joinstyle="miter"/>
                <v:path arrowok="t" o:connecttype="custom" o:connectlocs="118745,0;225788,61042" o:connectangles="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5033A6B" wp14:editId="33BE416E">
                <wp:simplePos x="0" y="0"/>
                <wp:positionH relativeFrom="column">
                  <wp:posOffset>6379449</wp:posOffset>
                </wp:positionH>
                <wp:positionV relativeFrom="paragraph">
                  <wp:posOffset>7653590</wp:posOffset>
                </wp:positionV>
                <wp:extent cx="237490" cy="215265"/>
                <wp:effectExtent l="0" t="0" r="40323" b="21272"/>
                <wp:wrapNone/>
                <wp:docPr id="32" name="Arc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237490" cy="215265"/>
                        </a:xfrm>
                        <a:prstGeom prst="arc">
                          <a:avLst>
                            <a:gd name="adj1" fmla="val 16096306"/>
                            <a:gd name="adj2" fmla="val 0"/>
                          </a:avLst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2A76FC" id="Arc 32" o:spid="_x0000_s1026" style="position:absolute;margin-left:502.3pt;margin-top:602.65pt;width:18.7pt;height:16.95pt;rotation:90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37490,2152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" path="m115499,40nsc145474,-703,174649,8861,197166,26811v25633,20435,40325,49880,40325,80822l118745,107633,115499,40xem115499,40nfc145474,-703,174649,8861,197166,26811v25633,20435,40325,49880,40325,80822e" filled="f" strokecolor="black [3200]" strokeweight="1.5pt">
                <v:stroke joinstyle="miter"/>
                <v:path arrowok="t" o:connecttype="custom" o:connectlocs="115499,40;197166,26811;237491,107633" o:connectangles="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325B3F09" wp14:editId="32634642">
                <wp:simplePos x="0" y="0"/>
                <wp:positionH relativeFrom="column">
                  <wp:posOffset>6154933</wp:posOffset>
                </wp:positionH>
                <wp:positionV relativeFrom="paragraph">
                  <wp:posOffset>6562988</wp:posOffset>
                </wp:positionV>
                <wp:extent cx="221615" cy="285115"/>
                <wp:effectExtent l="0" t="0" r="0" b="19685"/>
                <wp:wrapNone/>
                <wp:docPr id="26" name="Arc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221615" cy="285115"/>
                        </a:xfrm>
                        <a:prstGeom prst="arc">
                          <a:avLst>
                            <a:gd name="adj1" fmla="val 16200000"/>
                            <a:gd name="adj2" fmla="val 20312460"/>
                          </a:avLst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DC8E19" id="Arc 26" o:spid="_x0000_s1026" style="position:absolute;margin-left:484.65pt;margin-top:516.75pt;width:17.45pt;height:22.45pt;rotation:180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21615,2851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" path="m110807,nsc159533,,202541,40951,216779,100902l110808,142558v,-47519,-1,-95039,-1,-142558xem110807,nfc159533,,202541,40951,216779,100902e" filled="f" strokecolor="black [3200]" strokeweight="1.5pt">
                <v:stroke joinstyle="miter"/>
                <v:path arrowok="t" o:connecttype="custom" o:connectlocs="110807,0;216779,100902" o:connectangles="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25F2037" wp14:editId="39048F52">
                <wp:simplePos x="0" y="0"/>
                <wp:positionH relativeFrom="column">
                  <wp:posOffset>5743900</wp:posOffset>
                </wp:positionH>
                <wp:positionV relativeFrom="paragraph">
                  <wp:posOffset>5088629</wp:posOffset>
                </wp:positionV>
                <wp:extent cx="419735" cy="450064"/>
                <wp:effectExtent l="0" t="0" r="18415" b="0"/>
                <wp:wrapNone/>
                <wp:docPr id="22" name="Arc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9735" cy="450064"/>
                        </a:xfrm>
                        <a:prstGeom prst="arc">
                          <a:avLst>
                            <a:gd name="adj1" fmla="val 16539971"/>
                            <a:gd name="adj2" fmla="val 20980663"/>
                          </a:avLst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31173D" id="Arc 22" o:spid="_x0000_s1026" style="position:absolute;margin-left:452.3pt;margin-top:400.7pt;width:33.05pt;height:35.4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419735,4500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" path="m232069,1263nsc325559,11928,401027,87961,416772,187348l209868,225032,232069,1263xem232069,1263nfc325559,11928,401027,87961,416772,187348e" filled="f" strokecolor="black [3200]" strokeweight="1.5pt">
                <v:stroke joinstyle="miter"/>
                <v:path arrowok="t" o:connecttype="custom" o:connectlocs="232069,1263;416772,187348" o:connectangles="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F28CA84" wp14:editId="41BF5153">
                <wp:simplePos x="0" y="0"/>
                <wp:positionH relativeFrom="column">
                  <wp:posOffset>4678771</wp:posOffset>
                </wp:positionH>
                <wp:positionV relativeFrom="paragraph">
                  <wp:posOffset>5089525</wp:posOffset>
                </wp:positionV>
                <wp:extent cx="1300245" cy="10571"/>
                <wp:effectExtent l="0" t="0" r="33655" b="2794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00245" cy="10571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1542D2E" id="Straight Connector 13" o:spid="_x0000_s1026" style="position:absolute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68.4pt,400.75pt" to="470.8pt,40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" strokecolor="black [3200]" strokeweight="1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39011443" wp14:editId="5EC18CE0">
                <wp:simplePos x="0" y="0"/>
                <wp:positionH relativeFrom="column">
                  <wp:posOffset>4610177</wp:posOffset>
                </wp:positionH>
                <wp:positionV relativeFrom="paragraph">
                  <wp:posOffset>558327</wp:posOffset>
                </wp:positionV>
                <wp:extent cx="81509" cy="37949"/>
                <wp:effectExtent l="0" t="0" r="13970" b="19685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81509" cy="37949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E2312E4" id="Straight Connector 20" o:spid="_x0000_s1026" style="position:absolute;flip:x y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63pt,43.95pt" to="369.4pt,4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" strokecolor="black [3200]" strokeweight="1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44E6BFB" wp14:editId="641C88FA">
                <wp:simplePos x="0" y="0"/>
                <wp:positionH relativeFrom="page">
                  <wp:align>left</wp:align>
                </wp:positionH>
                <wp:positionV relativeFrom="paragraph">
                  <wp:posOffset>1349</wp:posOffset>
                </wp:positionV>
                <wp:extent cx="1182465" cy="1023665"/>
                <wp:effectExtent l="0" t="0" r="36830" b="2413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82465" cy="1023665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DD5EDB1" id="Straight Connector 3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" from="0,.1pt" to="93.1pt,8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" strokecolor="black [3200]" strokeweight="1.5pt">
                <v:stroke joinstyle="miter"/>
                <w10:wrap anchorx="page"/>
              </v:line>
            </w:pict>
          </mc:Fallback>
        </mc:AlternateContent>
      </w:r>
      <w:r w:rsidR="00661D18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48EADF0B" wp14:editId="667D9950">
                <wp:simplePos x="0" y="0"/>
                <wp:positionH relativeFrom="column">
                  <wp:posOffset>6215174</wp:posOffset>
                </wp:positionH>
                <wp:positionV relativeFrom="paragraph">
                  <wp:posOffset>7880122</wp:posOffset>
                </wp:positionV>
                <wp:extent cx="295991" cy="0"/>
                <wp:effectExtent l="0" t="0" r="0" b="0"/>
                <wp:wrapNone/>
                <wp:docPr id="29" name="Straight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5991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A8AD22B" id="Straight Connector 29" o:spid="_x0000_s1026" style="position:absolute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89.4pt,620.5pt" to="512.7pt,62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" strokecolor="black [3200]" strokeweight="1.5pt">
                <v:stroke joinstyle="miter"/>
              </v:line>
            </w:pict>
          </mc:Fallback>
        </mc:AlternateContent>
      </w:r>
      <w:r w:rsidR="00661D18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C29697D" wp14:editId="1AAA0928">
                <wp:simplePos x="0" y="0"/>
                <wp:positionH relativeFrom="column">
                  <wp:posOffset>6157033</wp:posOffset>
                </wp:positionH>
                <wp:positionV relativeFrom="paragraph">
                  <wp:posOffset>7975261</wp:posOffset>
                </wp:positionV>
                <wp:extent cx="4493" cy="1448241"/>
                <wp:effectExtent l="0" t="0" r="33655" b="19050"/>
                <wp:wrapNone/>
                <wp:docPr id="28" name="Straight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493" cy="1448241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352AD9C" id="Straight Connector 28" o:spid="_x0000_s1026" style="position:absolute;flip:y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84.8pt,627.95pt" to="485.15pt,74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" strokecolor="black [3200]" strokeweight="1.5pt">
                <v:stroke joinstyle="miter"/>
              </v:line>
            </w:pict>
          </mc:Fallback>
        </mc:AlternateContent>
      </w:r>
      <w:r w:rsidR="00661D18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58542247" wp14:editId="3613AEFE">
                <wp:simplePos x="0" y="0"/>
                <wp:positionH relativeFrom="column">
                  <wp:posOffset>3366263</wp:posOffset>
                </wp:positionH>
                <wp:positionV relativeFrom="paragraph">
                  <wp:posOffset>2034305</wp:posOffset>
                </wp:positionV>
                <wp:extent cx="5286" cy="1590950"/>
                <wp:effectExtent l="0" t="0" r="33020" b="28575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286" cy="159095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6670FEB" id="Straight Connector 21" o:spid="_x0000_s1026" style="position:absolute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5.05pt,160.2pt" to="265.45pt,28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" strokecolor="black [3200]" strokeweight="1.5pt">
                <v:stroke joinstyle="miter"/>
              </v:line>
            </w:pict>
          </mc:Fallback>
        </mc:AlternateContent>
      </w:r>
      <w:r w:rsidR="00661D18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5DD8657" wp14:editId="1C6256A1">
                <wp:simplePos x="0" y="0"/>
                <wp:positionH relativeFrom="column">
                  <wp:posOffset>4692936</wp:posOffset>
                </wp:positionH>
                <wp:positionV relativeFrom="paragraph">
                  <wp:posOffset>586065</wp:posOffset>
                </wp:positionV>
                <wp:extent cx="10120" cy="628980"/>
                <wp:effectExtent l="0" t="0" r="28575" b="1905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0120" cy="62898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BCB7E2F" id="Straight Connector 19" o:spid="_x0000_s1026" style="position:absolute;flip:x y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9.5pt,46.15pt" to="370.3pt,9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" strokecolor="black [3200]" strokeweight="1.5pt">
                <v:stroke joinstyle="miter"/>
              </v:line>
            </w:pict>
          </mc:Fallback>
        </mc:AlternateContent>
      </w:r>
      <w:r w:rsidR="00661D18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3DEEB47" wp14:editId="20CB5A21">
                <wp:simplePos x="0" y="0"/>
                <wp:positionH relativeFrom="column">
                  <wp:posOffset>3625254</wp:posOffset>
                </wp:positionH>
                <wp:positionV relativeFrom="paragraph">
                  <wp:posOffset>1215045</wp:posOffset>
                </wp:positionV>
                <wp:extent cx="1072761" cy="184994"/>
                <wp:effectExtent l="0" t="0" r="32385" b="24765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72761" cy="184994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876C189" id="Straight Connector 18" o:spid="_x0000_s1026" style="position:absolute;flip:y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5.45pt,95.65pt" to="369.9pt,11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" strokecolor="black [3200]" strokeweight="1.5pt">
                <v:stroke joinstyle="miter"/>
              </v:line>
            </w:pict>
          </mc:Fallback>
        </mc:AlternateContent>
      </w:r>
      <w:r w:rsidR="00661D18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B32998F" wp14:editId="7623DDCA">
                <wp:simplePos x="0" y="0"/>
                <wp:positionH relativeFrom="column">
                  <wp:posOffset>3625255</wp:posOffset>
                </wp:positionH>
                <wp:positionV relativeFrom="paragraph">
                  <wp:posOffset>1400039</wp:posOffset>
                </wp:positionV>
                <wp:extent cx="5286" cy="2880624"/>
                <wp:effectExtent l="0" t="0" r="33020" b="1524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286" cy="2880624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89FA0EE" id="Straight Connector 17" o:spid="_x0000_s1026" style="position:absolute;flip:x y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5.45pt,110.25pt" to="285.85pt,337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" strokecolor="black [3200]" strokeweight="1.5pt">
                <v:stroke joinstyle="miter"/>
              </v:line>
            </w:pict>
          </mc:Fallback>
        </mc:AlternateContent>
      </w:r>
      <w:r w:rsidR="00661D18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ED7D86D" wp14:editId="595461F9">
                <wp:simplePos x="0" y="0"/>
                <wp:positionH relativeFrom="column">
                  <wp:posOffset>3630541</wp:posOffset>
                </wp:positionH>
                <wp:positionV relativeFrom="paragraph">
                  <wp:posOffset>4280663</wp:posOffset>
                </wp:positionV>
                <wp:extent cx="1072966" cy="195566"/>
                <wp:effectExtent l="0" t="0" r="13335" b="33655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072966" cy="195566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EF29329" id="Straight Connector 16" o:spid="_x0000_s1026" style="position:absolute;flip:x y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5.85pt,337.05pt" to="370.35pt,35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" strokecolor="black [3200]" strokeweight="1.5pt">
                <v:stroke joinstyle="miter"/>
              </v:line>
            </w:pict>
          </mc:Fallback>
        </mc:AlternateContent>
      </w:r>
      <w:r w:rsidR="00661D18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DF75EAD" wp14:editId="6D1C8ADA">
                <wp:simplePos x="0" y="0"/>
                <wp:positionH relativeFrom="column">
                  <wp:posOffset>4692936</wp:posOffset>
                </wp:positionH>
                <wp:positionV relativeFrom="paragraph">
                  <wp:posOffset>4476229</wp:posOffset>
                </wp:positionV>
                <wp:extent cx="5286" cy="623364"/>
                <wp:effectExtent l="0" t="0" r="33020" b="24765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286" cy="623364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8A49EDE" id="Straight Connector 15" o:spid="_x0000_s1026" style="position:absolute;flip:x y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69.5pt,352.45pt" to="369.9pt,40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" strokecolor="black [3200]" strokeweight="1.5pt">
                <v:stroke joinstyle="miter"/>
              </v:line>
            </w:pict>
          </mc:Fallback>
        </mc:AlternateContent>
      </w:r>
      <w:r w:rsidR="00661D18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DF52FF0" wp14:editId="1236D218">
                <wp:simplePos x="0" y="0"/>
                <wp:positionH relativeFrom="column">
                  <wp:posOffset>6157033</wp:posOffset>
                </wp:positionH>
                <wp:positionV relativeFrom="paragraph">
                  <wp:posOffset>5274346</wp:posOffset>
                </wp:positionV>
                <wp:extent cx="0" cy="1479953"/>
                <wp:effectExtent l="0" t="0" r="38100" b="2540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479953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56FC59A" id="Straight Connector 14" o:spid="_x0000_s1026" style="position:absolute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84.8pt,415.3pt" to="484.8pt,53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" strokecolor="black [3200]" strokeweight="1.5pt">
                <v:stroke joinstyle="miter"/>
              </v:line>
            </w:pict>
          </mc:Fallback>
        </mc:AlternateContent>
      </w:r>
      <w:r w:rsidR="00661D18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C9C8A28" wp14:editId="774F04B6">
                <wp:simplePos x="0" y="0"/>
                <wp:positionH relativeFrom="column">
                  <wp:posOffset>300645</wp:posOffset>
                </wp:positionH>
                <wp:positionV relativeFrom="paragraph">
                  <wp:posOffset>5099663</wp:posOffset>
                </wp:positionV>
                <wp:extent cx="4513859" cy="0"/>
                <wp:effectExtent l="0" t="0" r="0" b="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13859" cy="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00E82DA" id="Straight Connector 12" o:spid="_x0000_s1026" style="position:absolute;flip:x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3.65pt,401.55pt" to="379.05pt,40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" strokecolor="black [3200]">
                <v:stroke dashstyle="dash"/>
              </v:line>
            </w:pict>
          </mc:Fallback>
        </mc:AlternateContent>
      </w:r>
      <w:r w:rsidR="00661D18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82B27B6" wp14:editId="196FA213">
                <wp:simplePos x="0" y="0"/>
                <wp:positionH relativeFrom="column">
                  <wp:posOffset>4814504</wp:posOffset>
                </wp:positionH>
                <wp:positionV relativeFrom="paragraph">
                  <wp:posOffset>5099663</wp:posOffset>
                </wp:positionV>
                <wp:extent cx="10571" cy="4492977"/>
                <wp:effectExtent l="0" t="0" r="27940" b="22225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571" cy="4492977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ED0FAB5" id="Straight Connector 11" o:spid="_x0000_s1026" style="position:absolute;flip:y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79.1pt,401.55pt" to="379.95pt,75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" strokecolor="black [3200]">
                <v:stroke dashstyle="dash"/>
              </v:line>
            </w:pict>
          </mc:Fallback>
        </mc:AlternateContent>
      </w:r>
      <w:r w:rsidR="00661D18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75CDFE1" wp14:editId="447300DE">
                <wp:simplePos x="0" y="0"/>
                <wp:positionH relativeFrom="column">
                  <wp:posOffset>305931</wp:posOffset>
                </wp:positionH>
                <wp:positionV relativeFrom="paragraph">
                  <wp:posOffset>9613764</wp:posOffset>
                </wp:positionV>
                <wp:extent cx="5692536" cy="0"/>
                <wp:effectExtent l="0" t="0" r="0" b="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92536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0F042E9" id="Straight Connector 10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4.1pt,757pt" to="472.35pt,75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" strokecolor="black [3200]" strokeweight="1.5pt">
                <v:stroke joinstyle="miter"/>
              </v:line>
            </w:pict>
          </mc:Fallback>
        </mc:AlternateContent>
      </w:r>
      <w:r w:rsidR="00661D18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2596246" wp14:editId="2C92EDBB">
                <wp:simplePos x="0" y="0"/>
                <wp:positionH relativeFrom="column">
                  <wp:posOffset>305931</wp:posOffset>
                </wp:positionH>
                <wp:positionV relativeFrom="paragraph">
                  <wp:posOffset>5057639</wp:posOffset>
                </wp:positionV>
                <wp:extent cx="0" cy="4556144"/>
                <wp:effectExtent l="0" t="0" r="38100" b="34925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556144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EDE5386" id="Straight Connector 9" o:spid="_x0000_s1026" style="position:absolute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4.1pt,398.25pt" to="24.1pt,75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" strokecolor="black [3200]" strokeweight="1.5pt">
                <v:stroke joinstyle="miter"/>
              </v:line>
            </w:pict>
          </mc:Fallback>
        </mc:AlternateContent>
      </w:r>
      <w:r w:rsidR="00661D18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1A40C7C" wp14:editId="6C8DEBB7">
                <wp:simplePos x="0" y="0"/>
                <wp:positionH relativeFrom="column">
                  <wp:posOffset>-175054</wp:posOffset>
                </wp:positionH>
                <wp:positionV relativeFrom="paragraph">
                  <wp:posOffset>4893787</wp:posOffset>
                </wp:positionV>
                <wp:extent cx="470413" cy="153281"/>
                <wp:effectExtent l="0" t="0" r="25400" b="37465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0413" cy="153281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D8B9088" id="Straight Connector 8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3.8pt,385.35pt" to="23.25pt,39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" strokecolor="black [3200]" strokeweight="1.5pt">
                <v:stroke joinstyle="miter"/>
              </v:line>
            </w:pict>
          </mc:Fallback>
        </mc:AlternateContent>
      </w:r>
      <w:r w:rsidR="00661D18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E8949D8" wp14:editId="32A1B3E4">
                <wp:simplePos x="0" y="0"/>
                <wp:positionH relativeFrom="column">
                  <wp:posOffset>300645</wp:posOffset>
                </wp:positionH>
                <wp:positionV relativeFrom="paragraph">
                  <wp:posOffset>570208</wp:posOffset>
                </wp:positionV>
                <wp:extent cx="15857" cy="4529716"/>
                <wp:effectExtent l="0" t="0" r="22860" b="4445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857" cy="4529716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DA5C47F" id="Straight Connector 7" o:spid="_x0000_s1026" style="position:absolute;flip:x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3.65pt,44.9pt" to="24.9pt,40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" strokecolor="black [3200]">
                <v:stroke dashstyle="dash"/>
              </v:line>
            </w:pict>
          </mc:Fallback>
        </mc:AlternateContent>
      </w:r>
      <w:r w:rsidR="00661D18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C827AA2" wp14:editId="7358DE83">
                <wp:simplePos x="0" y="0"/>
                <wp:positionH relativeFrom="column">
                  <wp:posOffset>316503</wp:posOffset>
                </wp:positionH>
                <wp:positionV relativeFrom="paragraph">
                  <wp:posOffset>564921</wp:posOffset>
                </wp:positionV>
                <wp:extent cx="4312586" cy="15857"/>
                <wp:effectExtent l="0" t="0" r="31115" b="2286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312586" cy="15857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5C72490" id="Straight Connector 6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.9pt,44.5pt" to="364.45pt,4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" strokecolor="black [3200]">
                <v:stroke dashstyle="dash"/>
              </v:line>
            </w:pict>
          </mc:Fallback>
        </mc:AlternateContent>
      </w:r>
      <w:r w:rsidR="00661D18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12987EB" wp14:editId="39B8877F">
                <wp:simplePos x="0" y="0"/>
                <wp:positionH relativeFrom="column">
                  <wp:posOffset>4448810</wp:posOffset>
                </wp:positionH>
                <wp:positionV relativeFrom="paragraph">
                  <wp:posOffset>19685</wp:posOffset>
                </wp:positionV>
                <wp:extent cx="161925" cy="542925"/>
                <wp:effectExtent l="0" t="0" r="28575" b="28575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1925" cy="542925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B1B9279" id="Straight Connector 5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50.3pt,1.55pt" to="363.05pt,44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" strokecolor="black [3200]" strokeweight="1.5pt">
                <v:stroke joinstyle="miter"/>
              </v:line>
            </w:pict>
          </mc:Fallback>
        </mc:AlternateContent>
      </w:r>
      <w:r w:rsidR="00661D18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7F9B3B7" wp14:editId="152EB411">
                <wp:simplePos x="0" y="0"/>
                <wp:positionH relativeFrom="column">
                  <wp:posOffset>991235</wp:posOffset>
                </wp:positionH>
                <wp:positionV relativeFrom="paragraph">
                  <wp:posOffset>635</wp:posOffset>
                </wp:positionV>
                <wp:extent cx="3467100" cy="28575"/>
                <wp:effectExtent l="0" t="0" r="19050" b="28575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67100" cy="28575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414605C" id="Straight Connector 4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8.05pt,.05pt" to="351.05pt,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" strokecolor="black [3200]" strokeweight="1.5pt">
                <v:stroke joinstyle="miter"/>
              </v:line>
            </w:pict>
          </mc:Fallback>
        </mc:AlternateContent>
      </w:r>
      <w:r w:rsidR="00C82B17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6EF958E" wp14:editId="112459C1">
                <wp:simplePos x="0" y="0"/>
                <wp:positionH relativeFrom="column">
                  <wp:posOffset>-551815</wp:posOffset>
                </wp:positionH>
                <wp:positionV relativeFrom="paragraph">
                  <wp:posOffset>1440815</wp:posOffset>
                </wp:positionV>
                <wp:extent cx="4631693" cy="2793364"/>
                <wp:effectExtent l="5080" t="0" r="254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5400000">
                          <a:off x="0" y="0"/>
                          <a:ext cx="4631693" cy="279336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A033D79" w14:textId="4D1BBD16" w:rsidR="00C82B17" w:rsidRPr="00C438C9" w:rsidRDefault="00D02406" w:rsidP="00C82B17">
                            <w:pPr>
                              <w:pStyle w:val="Documenttype"/>
                              <w:rPr>
                                <w:rFonts w:cs="Times New Roman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cs="Times New Roman"/>
                                <w:color w:val="000000" w:themeColor="text1"/>
                                <w:sz w:val="28"/>
                                <w:szCs w:val="28"/>
                              </w:rPr>
                              <w:t>DOCTORAL DISSERTATION</w:t>
                            </w:r>
                          </w:p>
                          <w:p w14:paraId="695A562C" w14:textId="76EEC545" w:rsidR="00C82B17" w:rsidRPr="000E7F8F" w:rsidRDefault="002F2038" w:rsidP="00C82B17">
                            <w:pPr>
                              <w:pStyle w:val="Thesisname"/>
                              <w:rPr>
                                <w:rFonts w:cs="Times New Roman"/>
                                <w:color w:val="FF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="Times New Roman"/>
                                <w:color w:val="FF0000"/>
                                <w:sz w:val="24"/>
                                <w:szCs w:val="24"/>
                              </w:rPr>
                              <w:t>DISSERTATION</w:t>
                            </w:r>
                            <w:r w:rsidR="000E7F8F" w:rsidRPr="000E7F8F">
                              <w:rPr>
                                <w:rFonts w:cs="Times New Roman"/>
                                <w:color w:val="FF0000"/>
                                <w:sz w:val="24"/>
                                <w:szCs w:val="24"/>
                              </w:rPr>
                              <w:t xml:space="preserve"> TITLE</w:t>
                            </w:r>
                          </w:p>
                          <w:p w14:paraId="49A8C2B4" w14:textId="77777777" w:rsidR="00C82B17" w:rsidRPr="00C82B17" w:rsidRDefault="00C82B17" w:rsidP="00C82B17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20"/>
                              </w:rPr>
                            </w:pPr>
                          </w:p>
                          <w:p w14:paraId="6A4262BB" w14:textId="40A02316" w:rsidR="00C82B17" w:rsidRPr="000E7F8F" w:rsidRDefault="00C82B17" w:rsidP="00C82B17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FF0000"/>
                                <w:sz w:val="24"/>
                                <w:szCs w:val="24"/>
                              </w:rPr>
                            </w:pPr>
                            <w:r w:rsidRPr="000E7F8F">
                              <w:rPr>
                                <w:rFonts w:ascii="Times New Roman" w:hAnsi="Times New Roman" w:cs="Times New Roman"/>
                                <w:color w:val="FF0000"/>
                                <w:sz w:val="24"/>
                                <w:szCs w:val="24"/>
                              </w:rPr>
                              <w:t>Mr</w:t>
                            </w:r>
                            <w:r w:rsidRPr="000E7F8F">
                              <w:rPr>
                                <w:rFonts w:ascii="Times New Roman" w:hAnsi="Times New Roman" w:cs="Angsana New"/>
                                <w:color w:val="FF0000"/>
                                <w:sz w:val="24"/>
                                <w:szCs w:val="24"/>
                                <w:cs/>
                              </w:rPr>
                              <w:t xml:space="preserve">. </w:t>
                            </w:r>
                            <w:r w:rsidR="000E7F8F" w:rsidRPr="000E7F8F">
                              <w:rPr>
                                <w:rFonts w:ascii="Times New Roman" w:hAnsi="Times New Roman" w:cs="Times New Roman"/>
                                <w:color w:val="FF0000"/>
                                <w:sz w:val="24"/>
                                <w:szCs w:val="24"/>
                              </w:rPr>
                              <w:t>XXX</w:t>
                            </w:r>
                            <w:r w:rsidR="000E7F8F">
                              <w:rPr>
                                <w:rFonts w:ascii="Times New Roman" w:hAnsi="Times New Roman" w:cs="Times New Roman"/>
                                <w:color w:val="FF0000"/>
                                <w:sz w:val="24"/>
                                <w:szCs w:val="24"/>
                              </w:rPr>
                              <w:t xml:space="preserve"> XXX</w:t>
                            </w:r>
                          </w:p>
                          <w:p w14:paraId="0FD29CFE" w14:textId="77777777" w:rsidR="00C82B17" w:rsidRPr="00C82B17" w:rsidRDefault="00C82B17" w:rsidP="00C82B17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20"/>
                              </w:rPr>
                            </w:pPr>
                          </w:p>
                          <w:p w14:paraId="1DDD75D2" w14:textId="1BFC0FC0" w:rsidR="00C82B17" w:rsidRPr="00C82B17" w:rsidRDefault="00C82B17" w:rsidP="00C82B17">
                            <w:pPr>
                              <w:pStyle w:val="Firstpage"/>
                              <w:rPr>
                                <w:rFonts w:cs="Times New Roman"/>
                                <w:caps/>
                                <w:color w:val="000000" w:themeColor="text1"/>
                                <w:kern w:val="19"/>
                                <w:sz w:val="14"/>
                                <w:szCs w:val="18"/>
                                <w:cs/>
                                <w:lang w:val="en-US"/>
                              </w:rPr>
                            </w:pPr>
                            <w:r w:rsidRPr="00C82B17">
                              <w:rPr>
                                <w:rFonts w:cs="Times New Roman"/>
                                <w:caps/>
                                <w:color w:val="000000" w:themeColor="text1"/>
                                <w:kern w:val="19"/>
                                <w:sz w:val="14"/>
                                <w:szCs w:val="18"/>
                              </w:rPr>
                              <w:t>A DIS</w:t>
                            </w:r>
                            <w:r w:rsidR="002F2038">
                              <w:rPr>
                                <w:rFonts w:cs="Times New Roman"/>
                                <w:caps/>
                                <w:color w:val="000000" w:themeColor="text1"/>
                                <w:kern w:val="19"/>
                                <w:sz w:val="14"/>
                                <w:szCs w:val="18"/>
                              </w:rPr>
                              <w:t>DIS</w:t>
                            </w:r>
                            <w:r w:rsidRPr="00C82B17">
                              <w:rPr>
                                <w:rFonts w:cs="Times New Roman"/>
                                <w:caps/>
                                <w:color w:val="000000" w:themeColor="text1"/>
                                <w:kern w:val="19"/>
                                <w:sz w:val="14"/>
                                <w:szCs w:val="18"/>
                              </w:rPr>
                              <w:t xml:space="preserve">SERTATION SUBMITTED IN PARTIAL FULFILLMENT OF THE REQUIREMENTS FOR THE DEGREE OF </w:t>
                            </w:r>
                            <w:r w:rsidR="002F2038">
                              <w:rPr>
                                <w:rFonts w:cs="Times New Roman"/>
                                <w:caps/>
                                <w:color w:val="000000" w:themeColor="text1"/>
                                <w:kern w:val="19"/>
                                <w:sz w:val="14"/>
                                <w:szCs w:val="18"/>
                              </w:rPr>
                              <w:t>DOCTOR</w:t>
                            </w:r>
                            <w:r w:rsidR="00DA53B3" w:rsidRPr="00C438C9">
                              <w:rPr>
                                <w:rFonts w:cs="Times New Roman"/>
                                <w:caps/>
                                <w:color w:val="000000" w:themeColor="text1"/>
                                <w:kern w:val="19"/>
                                <w:sz w:val="14"/>
                                <w:szCs w:val="18"/>
                              </w:rPr>
                              <w:t xml:space="preserve"> of Engineering</w:t>
                            </w:r>
                            <w:r w:rsidRPr="00C438C9">
                              <w:rPr>
                                <w:rFonts w:cs="Times New Roman"/>
                                <w:caps/>
                                <w:color w:val="000000" w:themeColor="text1"/>
                                <w:kern w:val="19"/>
                                <w:sz w:val="14"/>
                                <w:szCs w:val="18"/>
                              </w:rPr>
                              <w:t xml:space="preserve"> IN</w:t>
                            </w:r>
                            <w:r w:rsidRPr="000E7F8F">
                              <w:rPr>
                                <w:rFonts w:cs="Times New Roman"/>
                                <w:caps/>
                                <w:color w:val="FF0000"/>
                                <w:kern w:val="19"/>
                                <w:sz w:val="14"/>
                                <w:szCs w:val="18"/>
                              </w:rPr>
                              <w:t xml:space="preserve"> Electrical ENGINEERING and Software Systems </w:t>
                            </w:r>
                          </w:p>
                          <w:p w14:paraId="53FDBFF2" w14:textId="77777777" w:rsidR="00C82B17" w:rsidRPr="00C82B17" w:rsidRDefault="00C82B17" w:rsidP="00C82B17">
                            <w:pPr>
                              <w:pStyle w:val="Firstpage"/>
                              <w:rPr>
                                <w:rFonts w:cs="Times New Roman"/>
                                <w:caps/>
                                <w:color w:val="000000" w:themeColor="text1"/>
                                <w:kern w:val="19"/>
                                <w:sz w:val="14"/>
                                <w:szCs w:val="18"/>
                              </w:rPr>
                            </w:pPr>
                            <w:r w:rsidRPr="00C82B17">
                              <w:rPr>
                                <w:rFonts w:cs="Times New Roman"/>
                                <w:caps/>
                                <w:color w:val="000000" w:themeColor="text1"/>
                                <w:kern w:val="19"/>
                                <w:sz w:val="14"/>
                                <w:szCs w:val="18"/>
                              </w:rPr>
                              <w:t>THE SIRINDHORN INTERNATIONAL THAI</w:t>
                            </w:r>
                            <w:r w:rsidRPr="00C82B17">
                              <w:rPr>
                                <w:caps/>
                                <w:color w:val="000000" w:themeColor="text1"/>
                                <w:kern w:val="19"/>
                                <w:sz w:val="14"/>
                                <w:szCs w:val="14"/>
                                <w:cs/>
                              </w:rPr>
                              <w:t>-</w:t>
                            </w:r>
                            <w:r w:rsidRPr="00C82B17">
                              <w:rPr>
                                <w:rFonts w:cs="Times New Roman"/>
                                <w:caps/>
                                <w:color w:val="000000" w:themeColor="text1"/>
                                <w:kern w:val="19"/>
                                <w:sz w:val="14"/>
                                <w:szCs w:val="18"/>
                              </w:rPr>
                              <w:t>GERMAN GRADUATE SCHOOL OF ENGINEERING</w:t>
                            </w:r>
                          </w:p>
                          <w:p w14:paraId="48B98BC4" w14:textId="77777777" w:rsidR="00C82B17" w:rsidRPr="00C82B17" w:rsidRDefault="00C82B17" w:rsidP="00C82B17">
                            <w:pPr>
                              <w:pStyle w:val="Firstpage"/>
                              <w:rPr>
                                <w:rFonts w:cs="Times New Roman"/>
                                <w:caps/>
                                <w:color w:val="000000" w:themeColor="text1"/>
                                <w:kern w:val="19"/>
                                <w:sz w:val="14"/>
                                <w:szCs w:val="18"/>
                              </w:rPr>
                            </w:pPr>
                            <w:r w:rsidRPr="00C82B17">
                              <w:rPr>
                                <w:rFonts w:cs="Times New Roman"/>
                                <w:caps/>
                                <w:color w:val="000000" w:themeColor="text1"/>
                                <w:kern w:val="19"/>
                                <w:sz w:val="14"/>
                                <w:szCs w:val="18"/>
                              </w:rPr>
                              <w:t>KING MONGKUT</w:t>
                            </w:r>
                            <w:r w:rsidRPr="00C82B17">
                              <w:rPr>
                                <w:caps/>
                                <w:color w:val="000000" w:themeColor="text1"/>
                                <w:kern w:val="19"/>
                                <w:sz w:val="14"/>
                                <w:szCs w:val="14"/>
                                <w:cs/>
                              </w:rPr>
                              <w:t>’</w:t>
                            </w:r>
                            <w:r w:rsidRPr="00C82B17">
                              <w:rPr>
                                <w:rFonts w:cs="Times New Roman"/>
                                <w:caps/>
                                <w:color w:val="000000" w:themeColor="text1"/>
                                <w:kern w:val="19"/>
                                <w:sz w:val="14"/>
                                <w:szCs w:val="18"/>
                              </w:rPr>
                              <w:t>S UNIVERSITY OF TECHNOLOGY NORTH BANGKOK</w:t>
                            </w:r>
                          </w:p>
                          <w:p w14:paraId="1133CAC7" w14:textId="77777777" w:rsidR="00C82B17" w:rsidRPr="00C82B17" w:rsidRDefault="00C82B17" w:rsidP="00C82B17">
                            <w:pPr>
                              <w:pStyle w:val="Firstpage"/>
                              <w:rPr>
                                <w:rFonts w:cs="Times New Roman"/>
                                <w:caps/>
                                <w:color w:val="000000" w:themeColor="text1"/>
                                <w:kern w:val="19"/>
                                <w:sz w:val="14"/>
                                <w:szCs w:val="18"/>
                              </w:rPr>
                            </w:pPr>
                            <w:r w:rsidRPr="00C82B17">
                              <w:rPr>
                                <w:rFonts w:cs="Times New Roman"/>
                                <w:caps/>
                                <w:color w:val="000000" w:themeColor="text1"/>
                                <w:kern w:val="19"/>
                                <w:sz w:val="14"/>
                                <w:szCs w:val="18"/>
                              </w:rPr>
                              <w:t>ACADEMIC YEAR</w:t>
                            </w:r>
                            <w:r w:rsidRPr="000E7F8F">
                              <w:rPr>
                                <w:rFonts w:cs="Times New Roman"/>
                                <w:caps/>
                                <w:color w:val="FF0000"/>
                                <w:kern w:val="19"/>
                                <w:sz w:val="14"/>
                                <w:szCs w:val="18"/>
                              </w:rPr>
                              <w:t xml:space="preserve"> 2019</w:t>
                            </w:r>
                          </w:p>
                          <w:p w14:paraId="0AF6EF57" w14:textId="77777777" w:rsidR="00C82B17" w:rsidRPr="00C82B17" w:rsidRDefault="00C82B17" w:rsidP="00C82B17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20"/>
                              </w:rPr>
                            </w:pPr>
                          </w:p>
                          <w:p w14:paraId="74F52E1B" w14:textId="5CBE25B9" w:rsidR="00C82B17" w:rsidRPr="00C82B17" w:rsidRDefault="00C82B17">
                            <w:pPr>
                              <w:rPr>
                                <w:sz w:val="16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EF958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43.45pt;margin-top:113.45pt;width:364.7pt;height:219.95pt;rotation:9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" filled="f" stroked="f" strokeweight=".5pt">
                <v:textbox>
                  <w:txbxContent>
                    <w:p w14:paraId="7A033D79" w14:textId="4D1BBD16" w:rsidR="00C82B17" w:rsidRPr="00C438C9" w:rsidRDefault="00D02406" w:rsidP="00C82B17">
                      <w:pPr>
                        <w:pStyle w:val="Documenttype"/>
                        <w:rPr>
                          <w:rFonts w:cs="Times New Roman"/>
                          <w:color w:val="000000" w:themeColor="text1"/>
                          <w:sz w:val="28"/>
                          <w:szCs w:val="28"/>
                        </w:rPr>
                      </w:pPr>
                      <w:r>
                        <w:rPr>
                          <w:rFonts w:cs="Times New Roman"/>
                          <w:color w:val="000000" w:themeColor="text1"/>
                          <w:sz w:val="28"/>
                          <w:szCs w:val="28"/>
                        </w:rPr>
                        <w:t>DOCTORAL DISSERTATION</w:t>
                      </w:r>
                    </w:p>
                    <w:p w14:paraId="695A562C" w14:textId="76EEC545" w:rsidR="00C82B17" w:rsidRPr="000E7F8F" w:rsidRDefault="002F2038" w:rsidP="00C82B17">
                      <w:pPr>
                        <w:pStyle w:val="Thesisname"/>
                        <w:rPr>
                          <w:rFonts w:cs="Times New Roman"/>
                          <w:color w:val="FF0000"/>
                          <w:sz w:val="24"/>
                          <w:szCs w:val="24"/>
                        </w:rPr>
                      </w:pPr>
                      <w:r>
                        <w:rPr>
                          <w:rFonts w:cs="Times New Roman"/>
                          <w:color w:val="FF0000"/>
                          <w:sz w:val="24"/>
                          <w:szCs w:val="24"/>
                        </w:rPr>
                        <w:t>DISSERTATION</w:t>
                      </w:r>
                      <w:r w:rsidR="000E7F8F" w:rsidRPr="000E7F8F">
                        <w:rPr>
                          <w:rFonts w:cs="Times New Roman"/>
                          <w:color w:val="FF0000"/>
                          <w:sz w:val="24"/>
                          <w:szCs w:val="24"/>
                        </w:rPr>
                        <w:t xml:space="preserve"> TITLE</w:t>
                      </w:r>
                    </w:p>
                    <w:p w14:paraId="49A8C2B4" w14:textId="77777777" w:rsidR="00C82B17" w:rsidRPr="00C82B17" w:rsidRDefault="00C82B17" w:rsidP="00C82B17">
                      <w:pPr>
                        <w:rPr>
                          <w:rFonts w:ascii="Times New Roman" w:hAnsi="Times New Roman" w:cs="Times New Roman"/>
                          <w:sz w:val="16"/>
                          <w:szCs w:val="20"/>
                        </w:rPr>
                      </w:pPr>
                    </w:p>
                    <w:p w14:paraId="6A4262BB" w14:textId="40A02316" w:rsidR="00C82B17" w:rsidRPr="000E7F8F" w:rsidRDefault="00C82B17" w:rsidP="00C82B17">
                      <w:pPr>
                        <w:jc w:val="center"/>
                        <w:rPr>
                          <w:rFonts w:ascii="Times New Roman" w:hAnsi="Times New Roman" w:cs="Times New Roman"/>
                          <w:color w:val="FF0000"/>
                          <w:sz w:val="24"/>
                          <w:szCs w:val="24"/>
                        </w:rPr>
                      </w:pPr>
                      <w:r w:rsidRPr="000E7F8F">
                        <w:rPr>
                          <w:rFonts w:ascii="Times New Roman" w:hAnsi="Times New Roman" w:cs="Times New Roman"/>
                          <w:color w:val="FF0000"/>
                          <w:sz w:val="24"/>
                          <w:szCs w:val="24"/>
                        </w:rPr>
                        <w:t>Mr</w:t>
                      </w:r>
                      <w:r w:rsidRPr="000E7F8F">
                        <w:rPr>
                          <w:rFonts w:ascii="Times New Roman" w:hAnsi="Times New Roman" w:cs="Angsana New"/>
                          <w:color w:val="FF0000"/>
                          <w:sz w:val="24"/>
                          <w:szCs w:val="24"/>
                          <w:cs/>
                        </w:rPr>
                        <w:t xml:space="preserve">. </w:t>
                      </w:r>
                      <w:r w:rsidR="000E7F8F" w:rsidRPr="000E7F8F">
                        <w:rPr>
                          <w:rFonts w:ascii="Times New Roman" w:hAnsi="Times New Roman" w:cs="Times New Roman"/>
                          <w:color w:val="FF0000"/>
                          <w:sz w:val="24"/>
                          <w:szCs w:val="24"/>
                        </w:rPr>
                        <w:t>XXX</w:t>
                      </w:r>
                      <w:r w:rsidR="000E7F8F">
                        <w:rPr>
                          <w:rFonts w:ascii="Times New Roman" w:hAnsi="Times New Roman" w:cs="Times New Roman"/>
                          <w:color w:val="FF0000"/>
                          <w:sz w:val="24"/>
                          <w:szCs w:val="24"/>
                        </w:rPr>
                        <w:t xml:space="preserve"> XXX</w:t>
                      </w:r>
                    </w:p>
                    <w:p w14:paraId="0FD29CFE" w14:textId="77777777" w:rsidR="00C82B17" w:rsidRPr="00C82B17" w:rsidRDefault="00C82B17" w:rsidP="00C82B17">
                      <w:pPr>
                        <w:rPr>
                          <w:rFonts w:ascii="Times New Roman" w:hAnsi="Times New Roman" w:cs="Times New Roman"/>
                          <w:sz w:val="16"/>
                          <w:szCs w:val="20"/>
                        </w:rPr>
                      </w:pPr>
                    </w:p>
                    <w:p w14:paraId="1DDD75D2" w14:textId="1BFC0FC0" w:rsidR="00C82B17" w:rsidRPr="00C82B17" w:rsidRDefault="00C82B17" w:rsidP="00C82B17">
                      <w:pPr>
                        <w:pStyle w:val="Firstpage"/>
                        <w:rPr>
                          <w:rFonts w:cs="Times New Roman"/>
                          <w:caps/>
                          <w:color w:val="000000" w:themeColor="text1"/>
                          <w:kern w:val="19"/>
                          <w:sz w:val="14"/>
                          <w:szCs w:val="18"/>
                          <w:cs/>
                          <w:lang w:val="en-US"/>
                        </w:rPr>
                      </w:pPr>
                      <w:r w:rsidRPr="00C82B17">
                        <w:rPr>
                          <w:rFonts w:cs="Times New Roman"/>
                          <w:caps/>
                          <w:color w:val="000000" w:themeColor="text1"/>
                          <w:kern w:val="19"/>
                          <w:sz w:val="14"/>
                          <w:szCs w:val="18"/>
                        </w:rPr>
                        <w:t>A DIS</w:t>
                      </w:r>
                      <w:r w:rsidR="002F2038">
                        <w:rPr>
                          <w:rFonts w:cs="Times New Roman"/>
                          <w:caps/>
                          <w:color w:val="000000" w:themeColor="text1"/>
                          <w:kern w:val="19"/>
                          <w:sz w:val="14"/>
                          <w:szCs w:val="18"/>
                        </w:rPr>
                        <w:t>DIS</w:t>
                      </w:r>
                      <w:r w:rsidRPr="00C82B17">
                        <w:rPr>
                          <w:rFonts w:cs="Times New Roman"/>
                          <w:caps/>
                          <w:color w:val="000000" w:themeColor="text1"/>
                          <w:kern w:val="19"/>
                          <w:sz w:val="14"/>
                          <w:szCs w:val="18"/>
                        </w:rPr>
                        <w:t xml:space="preserve">SERTATION SUBMITTED IN PARTIAL FULFILLMENT OF THE REQUIREMENTS FOR THE DEGREE OF </w:t>
                      </w:r>
                      <w:r w:rsidR="002F2038">
                        <w:rPr>
                          <w:rFonts w:cs="Times New Roman"/>
                          <w:caps/>
                          <w:color w:val="000000" w:themeColor="text1"/>
                          <w:kern w:val="19"/>
                          <w:sz w:val="14"/>
                          <w:szCs w:val="18"/>
                        </w:rPr>
                        <w:t>DOCTOR</w:t>
                      </w:r>
                      <w:r w:rsidR="00DA53B3" w:rsidRPr="00C438C9">
                        <w:rPr>
                          <w:rFonts w:cs="Times New Roman"/>
                          <w:caps/>
                          <w:color w:val="000000" w:themeColor="text1"/>
                          <w:kern w:val="19"/>
                          <w:sz w:val="14"/>
                          <w:szCs w:val="18"/>
                        </w:rPr>
                        <w:t xml:space="preserve"> of Engineering</w:t>
                      </w:r>
                      <w:r w:rsidRPr="00C438C9">
                        <w:rPr>
                          <w:rFonts w:cs="Times New Roman"/>
                          <w:caps/>
                          <w:color w:val="000000" w:themeColor="text1"/>
                          <w:kern w:val="19"/>
                          <w:sz w:val="14"/>
                          <w:szCs w:val="18"/>
                        </w:rPr>
                        <w:t xml:space="preserve"> IN</w:t>
                      </w:r>
                      <w:r w:rsidRPr="000E7F8F">
                        <w:rPr>
                          <w:rFonts w:cs="Times New Roman"/>
                          <w:caps/>
                          <w:color w:val="FF0000"/>
                          <w:kern w:val="19"/>
                          <w:sz w:val="14"/>
                          <w:szCs w:val="18"/>
                        </w:rPr>
                        <w:t xml:space="preserve"> Electrical ENGINEERING and Software Systems </w:t>
                      </w:r>
                    </w:p>
                    <w:p w14:paraId="53FDBFF2" w14:textId="77777777" w:rsidR="00C82B17" w:rsidRPr="00C82B17" w:rsidRDefault="00C82B17" w:rsidP="00C82B17">
                      <w:pPr>
                        <w:pStyle w:val="Firstpage"/>
                        <w:rPr>
                          <w:rFonts w:cs="Times New Roman"/>
                          <w:caps/>
                          <w:color w:val="000000" w:themeColor="text1"/>
                          <w:kern w:val="19"/>
                          <w:sz w:val="14"/>
                          <w:szCs w:val="18"/>
                        </w:rPr>
                      </w:pPr>
                      <w:r w:rsidRPr="00C82B17">
                        <w:rPr>
                          <w:rFonts w:cs="Times New Roman"/>
                          <w:caps/>
                          <w:color w:val="000000" w:themeColor="text1"/>
                          <w:kern w:val="19"/>
                          <w:sz w:val="14"/>
                          <w:szCs w:val="18"/>
                        </w:rPr>
                        <w:t>THE SIRINDHORN INTERNATIONAL THAI</w:t>
                      </w:r>
                      <w:r w:rsidRPr="00C82B17">
                        <w:rPr>
                          <w:caps/>
                          <w:color w:val="000000" w:themeColor="text1"/>
                          <w:kern w:val="19"/>
                          <w:sz w:val="14"/>
                          <w:szCs w:val="14"/>
                          <w:cs/>
                        </w:rPr>
                        <w:t>-</w:t>
                      </w:r>
                      <w:r w:rsidRPr="00C82B17">
                        <w:rPr>
                          <w:rFonts w:cs="Times New Roman"/>
                          <w:caps/>
                          <w:color w:val="000000" w:themeColor="text1"/>
                          <w:kern w:val="19"/>
                          <w:sz w:val="14"/>
                          <w:szCs w:val="18"/>
                        </w:rPr>
                        <w:t>GERMAN GRADUATE SCHOOL OF ENGINEERING</w:t>
                      </w:r>
                    </w:p>
                    <w:p w14:paraId="48B98BC4" w14:textId="77777777" w:rsidR="00C82B17" w:rsidRPr="00C82B17" w:rsidRDefault="00C82B17" w:rsidP="00C82B17">
                      <w:pPr>
                        <w:pStyle w:val="Firstpage"/>
                        <w:rPr>
                          <w:rFonts w:cs="Times New Roman"/>
                          <w:caps/>
                          <w:color w:val="000000" w:themeColor="text1"/>
                          <w:kern w:val="19"/>
                          <w:sz w:val="14"/>
                          <w:szCs w:val="18"/>
                        </w:rPr>
                      </w:pPr>
                      <w:r w:rsidRPr="00C82B17">
                        <w:rPr>
                          <w:rFonts w:cs="Times New Roman"/>
                          <w:caps/>
                          <w:color w:val="000000" w:themeColor="text1"/>
                          <w:kern w:val="19"/>
                          <w:sz w:val="14"/>
                          <w:szCs w:val="18"/>
                        </w:rPr>
                        <w:t>KING MONGKUT</w:t>
                      </w:r>
                      <w:r w:rsidRPr="00C82B17">
                        <w:rPr>
                          <w:caps/>
                          <w:color w:val="000000" w:themeColor="text1"/>
                          <w:kern w:val="19"/>
                          <w:sz w:val="14"/>
                          <w:szCs w:val="14"/>
                          <w:cs/>
                        </w:rPr>
                        <w:t>’</w:t>
                      </w:r>
                      <w:r w:rsidRPr="00C82B17">
                        <w:rPr>
                          <w:rFonts w:cs="Times New Roman"/>
                          <w:caps/>
                          <w:color w:val="000000" w:themeColor="text1"/>
                          <w:kern w:val="19"/>
                          <w:sz w:val="14"/>
                          <w:szCs w:val="18"/>
                        </w:rPr>
                        <w:t>S UNIVERSITY OF TECHNOLOGY NORTH BANGKOK</w:t>
                      </w:r>
                    </w:p>
                    <w:p w14:paraId="1133CAC7" w14:textId="77777777" w:rsidR="00C82B17" w:rsidRPr="00C82B17" w:rsidRDefault="00C82B17" w:rsidP="00C82B17">
                      <w:pPr>
                        <w:pStyle w:val="Firstpage"/>
                        <w:rPr>
                          <w:rFonts w:cs="Times New Roman"/>
                          <w:caps/>
                          <w:color w:val="000000" w:themeColor="text1"/>
                          <w:kern w:val="19"/>
                          <w:sz w:val="14"/>
                          <w:szCs w:val="18"/>
                        </w:rPr>
                      </w:pPr>
                      <w:r w:rsidRPr="00C82B17">
                        <w:rPr>
                          <w:rFonts w:cs="Times New Roman"/>
                          <w:caps/>
                          <w:color w:val="000000" w:themeColor="text1"/>
                          <w:kern w:val="19"/>
                          <w:sz w:val="14"/>
                          <w:szCs w:val="18"/>
                        </w:rPr>
                        <w:t>ACADEMIC YEAR</w:t>
                      </w:r>
                      <w:r w:rsidRPr="000E7F8F">
                        <w:rPr>
                          <w:rFonts w:cs="Times New Roman"/>
                          <w:caps/>
                          <w:color w:val="FF0000"/>
                          <w:kern w:val="19"/>
                          <w:sz w:val="14"/>
                          <w:szCs w:val="18"/>
                        </w:rPr>
                        <w:t xml:space="preserve"> 2019</w:t>
                      </w:r>
                    </w:p>
                    <w:p w14:paraId="0AF6EF57" w14:textId="77777777" w:rsidR="00C82B17" w:rsidRPr="00C82B17" w:rsidRDefault="00C82B17" w:rsidP="00C82B17">
                      <w:pPr>
                        <w:rPr>
                          <w:rFonts w:ascii="Times New Roman" w:hAnsi="Times New Roman" w:cs="Times New Roman"/>
                          <w:sz w:val="16"/>
                          <w:szCs w:val="20"/>
                        </w:rPr>
                      </w:pPr>
                    </w:p>
                    <w:p w14:paraId="74F52E1B" w14:textId="5CBE25B9" w:rsidR="00C82B17" w:rsidRPr="00C82B17" w:rsidRDefault="00C82B17">
                      <w:pPr>
                        <w:rPr>
                          <w:sz w:val="16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6FECC63" w14:textId="77777777" w:rsidR="00DA53B3" w:rsidRPr="00DA53B3" w:rsidRDefault="00DA53B3" w:rsidP="00DA53B3"/>
    <w:p w14:paraId="3187B0DC" w14:textId="77777777" w:rsidR="00DA53B3" w:rsidRPr="00DA53B3" w:rsidRDefault="00DA53B3" w:rsidP="00DA53B3"/>
    <w:p w14:paraId="259966AE" w14:textId="77777777" w:rsidR="00DA53B3" w:rsidRPr="00DA53B3" w:rsidRDefault="00DA53B3" w:rsidP="00DA53B3"/>
    <w:p w14:paraId="1E6ADB8B" w14:textId="77777777" w:rsidR="00DA53B3" w:rsidRPr="00DA53B3" w:rsidRDefault="00DA53B3" w:rsidP="00DA53B3"/>
    <w:p w14:paraId="1F578E15" w14:textId="77777777" w:rsidR="00DA53B3" w:rsidRPr="00DA53B3" w:rsidRDefault="00DA53B3" w:rsidP="00DA53B3"/>
    <w:p w14:paraId="7E0174EE" w14:textId="77777777" w:rsidR="00DA53B3" w:rsidRPr="00DA53B3" w:rsidRDefault="00DA53B3" w:rsidP="00DA53B3"/>
    <w:p w14:paraId="43791A43" w14:textId="77777777" w:rsidR="00DA53B3" w:rsidRPr="00DA53B3" w:rsidRDefault="00DA53B3" w:rsidP="00DA53B3"/>
    <w:p w14:paraId="21670A2B" w14:textId="185CC8F8" w:rsidR="00DA53B3" w:rsidRPr="00DA53B3" w:rsidRDefault="00607CC3" w:rsidP="00607CC3">
      <w:pPr>
        <w:tabs>
          <w:tab w:val="left" w:pos="9815"/>
        </w:tabs>
      </w:pPr>
      <w:r>
        <w:tab/>
      </w:r>
    </w:p>
    <w:p w14:paraId="0DAE9A85" w14:textId="77777777" w:rsidR="00DA53B3" w:rsidRPr="00DA53B3" w:rsidRDefault="00DA53B3" w:rsidP="00DA53B3"/>
    <w:p w14:paraId="5BE52B33" w14:textId="77777777" w:rsidR="00DA53B3" w:rsidRPr="00DA53B3" w:rsidRDefault="00DA53B3" w:rsidP="00DA53B3"/>
    <w:p w14:paraId="692DADF9" w14:textId="77777777" w:rsidR="00DA53B3" w:rsidRPr="00DA53B3" w:rsidRDefault="00DA53B3" w:rsidP="00DA53B3"/>
    <w:p w14:paraId="63B2EFFF" w14:textId="18781B47" w:rsidR="00DA53B3" w:rsidRDefault="00DA53B3" w:rsidP="00DA53B3"/>
    <w:p w14:paraId="52BB39E6" w14:textId="73A914DA" w:rsidR="00C55D72" w:rsidRPr="00DA53B3" w:rsidRDefault="00DA53B3" w:rsidP="00DA53B3">
      <w:pPr>
        <w:tabs>
          <w:tab w:val="left" w:pos="7684"/>
        </w:tabs>
      </w:pPr>
      <w:r>
        <w:tab/>
      </w:r>
    </w:p>
    <w:sectPr w:rsidR="00C55D72" w:rsidRPr="00DA53B3" w:rsidSect="00B503D1">
      <w:pgSz w:w="11906" w:h="16838" w:code="9"/>
      <w:pgMar w:top="284" w:right="113" w:bottom="284" w:left="28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87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1NzIxMjQ1NbWwNDZT0lEKTi0uzszPAykwqgUAa78KmiwAAAA="/>
  </w:docVars>
  <w:rsids>
    <w:rsidRoot w:val="00C82B17"/>
    <w:rsid w:val="000E7F8F"/>
    <w:rsid w:val="002F2038"/>
    <w:rsid w:val="00551C57"/>
    <w:rsid w:val="00607CC3"/>
    <w:rsid w:val="00661D18"/>
    <w:rsid w:val="008708D1"/>
    <w:rsid w:val="008A53F5"/>
    <w:rsid w:val="009E20AE"/>
    <w:rsid w:val="00B503D1"/>
    <w:rsid w:val="00B82072"/>
    <w:rsid w:val="00C438C9"/>
    <w:rsid w:val="00C55D72"/>
    <w:rsid w:val="00C82B17"/>
    <w:rsid w:val="00CF17AA"/>
    <w:rsid w:val="00D02406"/>
    <w:rsid w:val="00DA53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522258"/>
  <w15:chartTrackingRefBased/>
  <w15:docId w15:val="{A3EA2FB2-CEF7-4CAA-89F8-5660BC7274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ocumenttype">
    <w:name w:val="Documenttype"/>
    <w:basedOn w:val="Normal"/>
    <w:link w:val="DocumenttypeChar"/>
    <w:qFormat/>
    <w:rsid w:val="00C82B17"/>
    <w:pPr>
      <w:spacing w:before="120" w:after="120" w:line="480" w:lineRule="exact"/>
      <w:jc w:val="center"/>
    </w:pPr>
    <w:rPr>
      <w:rFonts w:ascii="Times New Roman" w:eastAsia="Times New Roman" w:hAnsi="Times New Roman" w:cs="Angsana New"/>
      <w:sz w:val="40"/>
      <w:szCs w:val="40"/>
    </w:rPr>
  </w:style>
  <w:style w:type="character" w:customStyle="1" w:styleId="DocumenttypeChar">
    <w:name w:val="Documenttype Char"/>
    <w:basedOn w:val="DefaultParagraphFont"/>
    <w:link w:val="Documenttype"/>
    <w:rsid w:val="00C82B17"/>
    <w:rPr>
      <w:rFonts w:ascii="Times New Roman" w:eastAsia="Times New Roman" w:hAnsi="Times New Roman" w:cs="Angsana New"/>
      <w:sz w:val="40"/>
      <w:szCs w:val="40"/>
    </w:rPr>
  </w:style>
  <w:style w:type="paragraph" w:customStyle="1" w:styleId="Thesisname">
    <w:name w:val="Thesisname"/>
    <w:basedOn w:val="Normal"/>
    <w:link w:val="ThesisnameChar"/>
    <w:qFormat/>
    <w:rsid w:val="00C82B17"/>
    <w:pPr>
      <w:spacing w:before="120" w:after="120" w:line="480" w:lineRule="exact"/>
      <w:jc w:val="center"/>
    </w:pPr>
    <w:rPr>
      <w:rFonts w:ascii="Times New Roman" w:eastAsia="Times New Roman" w:hAnsi="Times New Roman" w:cs="Angsana New"/>
      <w:sz w:val="36"/>
      <w:szCs w:val="36"/>
    </w:rPr>
  </w:style>
  <w:style w:type="character" w:customStyle="1" w:styleId="ThesisnameChar">
    <w:name w:val="Thesisname Char"/>
    <w:basedOn w:val="DefaultParagraphFont"/>
    <w:link w:val="Thesisname"/>
    <w:rsid w:val="00C82B17"/>
    <w:rPr>
      <w:rFonts w:ascii="Times New Roman" w:eastAsia="Times New Roman" w:hAnsi="Times New Roman" w:cs="Angsana New"/>
      <w:sz w:val="36"/>
      <w:szCs w:val="36"/>
    </w:rPr>
  </w:style>
  <w:style w:type="paragraph" w:customStyle="1" w:styleId="Firstpage">
    <w:name w:val="First page"/>
    <w:basedOn w:val="BodyText"/>
    <w:qFormat/>
    <w:rsid w:val="00C82B17"/>
    <w:pPr>
      <w:widowControl w:val="0"/>
      <w:suppressAutoHyphens/>
      <w:spacing w:after="0" w:line="100" w:lineRule="atLeast"/>
      <w:jc w:val="center"/>
    </w:pPr>
    <w:rPr>
      <w:rFonts w:ascii="Times New Roman" w:eastAsia="Lucida Sans Unicode" w:hAnsi="Times New Roman" w:cs="Angsana New"/>
      <w:kern w:val="1"/>
      <w:sz w:val="19"/>
      <w:szCs w:val="24"/>
      <w:lang w:val="en-GB" w:eastAsia="th-TH"/>
    </w:rPr>
  </w:style>
  <w:style w:type="paragraph" w:styleId="BodyText">
    <w:name w:val="Body Text"/>
    <w:basedOn w:val="Normal"/>
    <w:link w:val="BodyTextChar"/>
    <w:uiPriority w:val="99"/>
    <w:semiHidden/>
    <w:unhideWhenUsed/>
    <w:rsid w:val="00C82B1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82B17"/>
  </w:style>
  <w:style w:type="paragraph" w:styleId="BalloonText">
    <w:name w:val="Balloon Text"/>
    <w:basedOn w:val="Normal"/>
    <w:link w:val="BalloonTextChar"/>
    <w:uiPriority w:val="99"/>
    <w:semiHidden/>
    <w:unhideWhenUsed/>
    <w:rsid w:val="009E20AE"/>
    <w:pPr>
      <w:spacing w:after="0" w:line="240" w:lineRule="auto"/>
    </w:pPr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20AE"/>
    <w:rPr>
      <w:rFonts w:ascii="Segoe UI" w:hAnsi="Segoe UI" w:cs="Angsana New"/>
      <w:sz w:val="1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</Words>
  <Characters>4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ongkorn Namahoot</dc:creator>
  <cp:keywords/>
  <dc:description/>
  <cp:lastModifiedBy>Tawiwan Kangsadan</cp:lastModifiedBy>
  <cp:revision>5</cp:revision>
  <cp:lastPrinted>2019-10-03T10:43:00Z</cp:lastPrinted>
  <dcterms:created xsi:type="dcterms:W3CDTF">2019-10-21T02:36:00Z</dcterms:created>
  <dcterms:modified xsi:type="dcterms:W3CDTF">2020-06-05T05:39:00Z</dcterms:modified>
</cp:coreProperties>
</file>